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chpaf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gendaItem --&gt; "*" Vote : votes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session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chpaf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tainer --&gt; "*" Session : sessions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session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chpaf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ssion --&gt; "*" AgendaItem : agendaItems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session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chpaf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te --&gt; "1" ResultEnum : result</w:t>
      </w:r>
      <w:r>
        <w:br/>
      </w:r>
      <w:r>
        <w:rPr>
          <w:rStyle w:val="VerbatimChar"/>
        </w:rPr>
        <w:t xml:space="preserve">    click ResultEnum href "../ResultEnum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session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4:39:16Z</dcterms:created>
  <dcterms:modified xsi:type="dcterms:W3CDTF">2025-05-09T14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